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4D495" w14:textId="0B755C1F" w:rsidR="00D45517" w:rsidRPr="00EF6640" w:rsidRDefault="007747A2" w:rsidP="00AB159C">
      <w:pPr>
        <w:jc w:val="center"/>
        <w:rPr>
          <w:sz w:val="28"/>
          <w:szCs w:val="28"/>
        </w:rPr>
      </w:pPr>
      <w:r w:rsidRPr="00EF6640">
        <w:rPr>
          <w:sz w:val="28"/>
          <w:szCs w:val="28"/>
        </w:rPr>
        <w:t>MASCB Schedule</w:t>
      </w:r>
    </w:p>
    <w:p w14:paraId="305BD60C" w14:textId="3C456CE0" w:rsidR="007747A2" w:rsidRDefault="00E319AE" w:rsidP="00AB159C">
      <w:pPr>
        <w:jc w:val="center"/>
      </w:pPr>
      <w:r>
        <w:t>July 2</w:t>
      </w:r>
      <w:r w:rsidR="003F4555">
        <w:t>7</w:t>
      </w:r>
      <w:r>
        <w:t xml:space="preserve"> and 2</w:t>
      </w:r>
      <w:r w:rsidR="003F4555">
        <w:t>8</w:t>
      </w:r>
      <w:r>
        <w:t>, 2024</w:t>
      </w:r>
    </w:p>
    <w:p w14:paraId="7B1EF973" w14:textId="11BB3320" w:rsidR="0092189C" w:rsidRDefault="0092189C" w:rsidP="0092189C">
      <w:pPr>
        <w:jc w:val="center"/>
      </w:pPr>
      <w:r>
        <w:t>River Hill High School, Clarksville, Maryland</w:t>
      </w:r>
    </w:p>
    <w:p w14:paraId="4C0FC741" w14:textId="77777777" w:rsidR="0092189C" w:rsidRDefault="0092189C"/>
    <w:p w14:paraId="65C73695" w14:textId="54EE1105" w:rsidR="007747A2" w:rsidRDefault="0092189C">
      <w:r>
        <w:t xml:space="preserve">All rehearsals and performance in the </w:t>
      </w:r>
      <w:r w:rsidR="00AB159C">
        <w:t>River Hill Auditorium</w:t>
      </w:r>
    </w:p>
    <w:p w14:paraId="5E8C5D86" w14:textId="77777777" w:rsidR="00AB159C" w:rsidRDefault="00AB159C"/>
    <w:p w14:paraId="7B863A5C" w14:textId="7D958196" w:rsidR="007747A2" w:rsidRPr="0092189C" w:rsidRDefault="007747A2">
      <w:pPr>
        <w:rPr>
          <w:b/>
          <w:bCs/>
        </w:rPr>
      </w:pPr>
      <w:r w:rsidRPr="0092189C">
        <w:rPr>
          <w:b/>
          <w:bCs/>
        </w:rPr>
        <w:t xml:space="preserve">Saturday, </w:t>
      </w:r>
      <w:r w:rsidR="003F4555">
        <w:rPr>
          <w:b/>
          <w:bCs/>
        </w:rPr>
        <w:t>July 27</w:t>
      </w:r>
      <w:r w:rsidR="003F4555" w:rsidRPr="003F4555">
        <w:rPr>
          <w:b/>
          <w:bCs/>
          <w:vertAlign w:val="superscript"/>
        </w:rPr>
        <w:t>th</w:t>
      </w:r>
      <w:r w:rsidR="003F4555">
        <w:rPr>
          <w:b/>
          <w:bCs/>
        </w:rPr>
        <w:t xml:space="preserve">: </w:t>
      </w:r>
    </w:p>
    <w:p w14:paraId="18DDD8DB" w14:textId="1F06840A" w:rsidR="007747A2" w:rsidRDefault="007747A2" w:rsidP="0092189C">
      <w:pPr>
        <w:ind w:firstLine="450"/>
      </w:pPr>
      <w:r>
        <w:t>8:30</w:t>
      </w:r>
      <w:r w:rsidR="0092189C">
        <w:t xml:space="preserve"> am</w:t>
      </w:r>
      <w:r>
        <w:t xml:space="preserve"> – School Opens</w:t>
      </w:r>
    </w:p>
    <w:p w14:paraId="1CA8B9D1" w14:textId="1193DE90" w:rsidR="007747A2" w:rsidRDefault="007747A2" w:rsidP="0092189C">
      <w:pPr>
        <w:ind w:firstLine="450"/>
      </w:pPr>
      <w:r>
        <w:t xml:space="preserve">9:00 </w:t>
      </w:r>
      <w:r w:rsidR="0092189C">
        <w:t xml:space="preserve">am </w:t>
      </w:r>
      <w:r>
        <w:t>– 10:45</w:t>
      </w:r>
      <w:r w:rsidR="0092189C">
        <w:t xml:space="preserve"> am</w:t>
      </w:r>
      <w:r>
        <w:t xml:space="preserve"> </w:t>
      </w:r>
      <w:r w:rsidR="00EF6640">
        <w:t xml:space="preserve">– </w:t>
      </w:r>
      <w:r>
        <w:t>Rehearsal 1</w:t>
      </w:r>
    </w:p>
    <w:p w14:paraId="3F995208" w14:textId="6E46AD1B" w:rsidR="007747A2" w:rsidRDefault="007747A2" w:rsidP="0092189C">
      <w:pPr>
        <w:ind w:firstLine="450"/>
      </w:pPr>
      <w:r>
        <w:t>10:45</w:t>
      </w:r>
      <w:r w:rsidR="0092189C">
        <w:t xml:space="preserve"> am </w:t>
      </w:r>
      <w:r w:rsidR="00EF6640">
        <w:t>–</w:t>
      </w:r>
      <w:r w:rsidR="0092189C">
        <w:t xml:space="preserve"> </w:t>
      </w:r>
      <w:r>
        <w:t>11:00</w:t>
      </w:r>
      <w:r w:rsidR="0092189C">
        <w:t xml:space="preserve"> am</w:t>
      </w:r>
      <w:r>
        <w:t xml:space="preserve"> </w:t>
      </w:r>
      <w:r w:rsidR="00EF6640">
        <w:t xml:space="preserve">– </w:t>
      </w:r>
      <w:r>
        <w:t>Break</w:t>
      </w:r>
    </w:p>
    <w:p w14:paraId="084615E5" w14:textId="62056425" w:rsidR="007747A2" w:rsidRDefault="007747A2" w:rsidP="0092189C">
      <w:pPr>
        <w:ind w:firstLine="450"/>
      </w:pPr>
      <w:r>
        <w:t>11:00</w:t>
      </w:r>
      <w:r w:rsidR="0092189C">
        <w:t xml:space="preserve"> am</w:t>
      </w:r>
      <w:r>
        <w:t xml:space="preserve"> – 12:30</w:t>
      </w:r>
      <w:r w:rsidR="0092189C">
        <w:t xml:space="preserve"> pm</w:t>
      </w:r>
      <w:r>
        <w:t xml:space="preserve"> </w:t>
      </w:r>
      <w:r w:rsidR="00EF6640">
        <w:t xml:space="preserve">– </w:t>
      </w:r>
      <w:r>
        <w:t>Rehearsal 2</w:t>
      </w:r>
    </w:p>
    <w:p w14:paraId="0F539D8D" w14:textId="42F9A285" w:rsidR="007747A2" w:rsidRDefault="007747A2" w:rsidP="0092189C">
      <w:pPr>
        <w:ind w:firstLine="450"/>
      </w:pPr>
      <w:r>
        <w:t>12:30</w:t>
      </w:r>
      <w:r w:rsidR="0092189C">
        <w:t xml:space="preserve"> pm</w:t>
      </w:r>
      <w:r>
        <w:t xml:space="preserve"> – 1:30</w:t>
      </w:r>
      <w:r w:rsidR="0092189C">
        <w:t xml:space="preserve"> pm </w:t>
      </w:r>
      <w:r>
        <w:t>– Lunch</w:t>
      </w:r>
      <w:r w:rsidR="0092189C">
        <w:t xml:space="preserve"> in cafeteria or outdoors</w:t>
      </w:r>
    </w:p>
    <w:p w14:paraId="03D9589A" w14:textId="7686116A" w:rsidR="007747A2" w:rsidRDefault="007747A2" w:rsidP="0092189C">
      <w:pPr>
        <w:ind w:firstLine="450"/>
      </w:pPr>
      <w:r>
        <w:t>1:30</w:t>
      </w:r>
      <w:r w:rsidR="0092189C">
        <w:t xml:space="preserve"> pm </w:t>
      </w:r>
      <w:r>
        <w:t xml:space="preserve">– </w:t>
      </w:r>
      <w:r w:rsidR="00AB159C">
        <w:t>3:</w:t>
      </w:r>
      <w:r w:rsidR="009470D7">
        <w:t>15</w:t>
      </w:r>
      <w:r w:rsidR="00AB159C">
        <w:t xml:space="preserve"> </w:t>
      </w:r>
      <w:r w:rsidR="0092189C">
        <w:t xml:space="preserve">pm </w:t>
      </w:r>
      <w:r w:rsidR="00EF6640">
        <w:t xml:space="preserve">– </w:t>
      </w:r>
      <w:r w:rsidR="00AB159C">
        <w:t>Rehearsal</w:t>
      </w:r>
      <w:r>
        <w:t xml:space="preserve"> 3</w:t>
      </w:r>
    </w:p>
    <w:p w14:paraId="3531BC65" w14:textId="7DDC9F01" w:rsidR="007747A2" w:rsidRDefault="007747A2" w:rsidP="0092189C">
      <w:pPr>
        <w:ind w:firstLine="450"/>
      </w:pPr>
      <w:r>
        <w:t>3:</w:t>
      </w:r>
      <w:r w:rsidR="009470D7">
        <w:t>15</w:t>
      </w:r>
      <w:r w:rsidR="0092189C">
        <w:t xml:space="preserve"> pm </w:t>
      </w:r>
      <w:r>
        <w:t xml:space="preserve">– </w:t>
      </w:r>
      <w:r w:rsidR="009470D7">
        <w:t>3:45</w:t>
      </w:r>
      <w:r w:rsidR="0092189C">
        <w:t xml:space="preserve"> pm </w:t>
      </w:r>
      <w:r>
        <w:t>– break</w:t>
      </w:r>
    </w:p>
    <w:p w14:paraId="23538853" w14:textId="5B640AEE" w:rsidR="007747A2" w:rsidRDefault="009470D7" w:rsidP="0092189C">
      <w:pPr>
        <w:ind w:firstLine="450"/>
      </w:pPr>
      <w:r>
        <w:t>3:45</w:t>
      </w:r>
      <w:r w:rsidR="0092189C">
        <w:t xml:space="preserve"> pm </w:t>
      </w:r>
      <w:r w:rsidR="007747A2">
        <w:t xml:space="preserve">– </w:t>
      </w:r>
      <w:r w:rsidR="008745D6">
        <w:t>5:45</w:t>
      </w:r>
      <w:r w:rsidR="0092189C">
        <w:t xml:space="preserve"> pm</w:t>
      </w:r>
      <w:r w:rsidR="00AB159C">
        <w:t xml:space="preserve"> </w:t>
      </w:r>
      <w:r w:rsidR="003F4555">
        <w:t xml:space="preserve">– </w:t>
      </w:r>
      <w:r w:rsidR="00AB159C">
        <w:t>Rehearsal</w:t>
      </w:r>
      <w:r w:rsidR="007747A2">
        <w:t xml:space="preserve"> 4</w:t>
      </w:r>
    </w:p>
    <w:p w14:paraId="34DC8CC3" w14:textId="0C10D894" w:rsidR="007747A2" w:rsidRDefault="007747A2"/>
    <w:p w14:paraId="7D516108" w14:textId="2963D5A9" w:rsidR="007747A2" w:rsidRPr="0092189C" w:rsidRDefault="007747A2">
      <w:pPr>
        <w:rPr>
          <w:b/>
          <w:bCs/>
        </w:rPr>
      </w:pPr>
      <w:r w:rsidRPr="0092189C">
        <w:rPr>
          <w:b/>
          <w:bCs/>
        </w:rPr>
        <w:t xml:space="preserve">Sunday, </w:t>
      </w:r>
      <w:r w:rsidR="003F4555">
        <w:rPr>
          <w:b/>
          <w:bCs/>
        </w:rPr>
        <w:t>July</w:t>
      </w:r>
      <w:r w:rsidR="00611D0D">
        <w:rPr>
          <w:b/>
          <w:bCs/>
        </w:rPr>
        <w:t xml:space="preserve"> </w:t>
      </w:r>
      <w:r w:rsidR="003F4555">
        <w:rPr>
          <w:b/>
          <w:bCs/>
        </w:rPr>
        <w:t>28</w:t>
      </w:r>
      <w:r w:rsidR="00611D0D" w:rsidRPr="00611D0D">
        <w:rPr>
          <w:b/>
          <w:bCs/>
          <w:vertAlign w:val="superscript"/>
        </w:rPr>
        <w:t>th</w:t>
      </w:r>
      <w:r w:rsidR="00611D0D">
        <w:rPr>
          <w:b/>
          <w:bCs/>
        </w:rPr>
        <w:t>:</w:t>
      </w:r>
    </w:p>
    <w:p w14:paraId="6C7E950F" w14:textId="66EB2759" w:rsidR="007747A2" w:rsidRDefault="007747A2" w:rsidP="0092189C">
      <w:pPr>
        <w:ind w:firstLine="540"/>
      </w:pPr>
      <w:r>
        <w:t>8:30</w:t>
      </w:r>
      <w:r w:rsidR="0092189C">
        <w:t xml:space="preserve"> am</w:t>
      </w:r>
      <w:r>
        <w:t xml:space="preserve"> – School Opens</w:t>
      </w:r>
    </w:p>
    <w:p w14:paraId="24CA2CD6" w14:textId="3460D3A6" w:rsidR="007747A2" w:rsidRDefault="007747A2" w:rsidP="0092189C">
      <w:pPr>
        <w:ind w:firstLine="540"/>
      </w:pPr>
      <w:r>
        <w:t>9:00</w:t>
      </w:r>
      <w:r w:rsidR="0092189C">
        <w:t xml:space="preserve"> am</w:t>
      </w:r>
      <w:r>
        <w:t xml:space="preserve"> – 10:30</w:t>
      </w:r>
      <w:r w:rsidR="0092189C">
        <w:t xml:space="preserve"> am</w:t>
      </w:r>
      <w:r>
        <w:t xml:space="preserve"> </w:t>
      </w:r>
      <w:r w:rsidR="00EF6640">
        <w:t xml:space="preserve">– </w:t>
      </w:r>
      <w:r>
        <w:t>Rehearsal 5</w:t>
      </w:r>
    </w:p>
    <w:p w14:paraId="479BD38A" w14:textId="48F0DD70" w:rsidR="007747A2" w:rsidRDefault="007747A2" w:rsidP="0092189C">
      <w:pPr>
        <w:ind w:firstLine="540"/>
      </w:pPr>
      <w:r>
        <w:t xml:space="preserve">10:30 </w:t>
      </w:r>
      <w:r w:rsidR="0092189C">
        <w:t xml:space="preserve">am </w:t>
      </w:r>
      <w:r>
        <w:t>– 10:45</w:t>
      </w:r>
      <w:r w:rsidR="0092189C">
        <w:t xml:space="preserve"> am</w:t>
      </w:r>
      <w:r>
        <w:t xml:space="preserve"> </w:t>
      </w:r>
      <w:r w:rsidR="00EF6640">
        <w:t xml:space="preserve">– </w:t>
      </w:r>
      <w:r>
        <w:t>Break</w:t>
      </w:r>
    </w:p>
    <w:p w14:paraId="44558CD5" w14:textId="4943A556" w:rsidR="007747A2" w:rsidRDefault="007747A2" w:rsidP="0092189C">
      <w:pPr>
        <w:ind w:firstLine="540"/>
      </w:pPr>
      <w:r>
        <w:t>1</w:t>
      </w:r>
      <w:r w:rsidR="00AB159C">
        <w:t>0:45</w:t>
      </w:r>
      <w:r w:rsidR="0092189C">
        <w:t xml:space="preserve"> am</w:t>
      </w:r>
      <w:r w:rsidR="00AB159C">
        <w:t xml:space="preserve"> – 12:00</w:t>
      </w:r>
      <w:r w:rsidR="0092189C">
        <w:t xml:space="preserve"> pm</w:t>
      </w:r>
      <w:r w:rsidR="00AB159C">
        <w:t xml:space="preserve"> </w:t>
      </w:r>
      <w:r w:rsidR="00EF6640">
        <w:t xml:space="preserve">– </w:t>
      </w:r>
      <w:r w:rsidR="00AB159C">
        <w:t>Rehearsal 6</w:t>
      </w:r>
    </w:p>
    <w:p w14:paraId="26B91309" w14:textId="257584FC" w:rsidR="0092189C" w:rsidRDefault="00AB159C" w:rsidP="0092189C">
      <w:pPr>
        <w:ind w:firstLine="540"/>
      </w:pPr>
      <w:r>
        <w:t>12:00</w:t>
      </w:r>
      <w:r w:rsidR="0092189C">
        <w:t xml:space="preserve"> pm</w:t>
      </w:r>
      <w:r>
        <w:t xml:space="preserve"> – 1:30</w:t>
      </w:r>
      <w:r w:rsidR="0092189C">
        <w:t xml:space="preserve"> pm</w:t>
      </w:r>
      <w:r>
        <w:t xml:space="preserve"> </w:t>
      </w:r>
      <w:r w:rsidR="00EF6640">
        <w:t xml:space="preserve">– </w:t>
      </w:r>
      <w:r>
        <w:t>Lunch</w:t>
      </w:r>
      <w:r w:rsidR="0092189C">
        <w:t xml:space="preserve"> in cafeteria or outdoors</w:t>
      </w:r>
    </w:p>
    <w:p w14:paraId="2D48088F" w14:textId="6DE868B6" w:rsidR="00AB159C" w:rsidRDefault="00AB159C" w:rsidP="0092189C">
      <w:pPr>
        <w:ind w:firstLine="540"/>
      </w:pPr>
      <w:r>
        <w:t xml:space="preserve">2:00 </w:t>
      </w:r>
      <w:r w:rsidR="003F4555">
        <w:t>–</w:t>
      </w:r>
      <w:r>
        <w:t xml:space="preserve"> Concert</w:t>
      </w:r>
    </w:p>
    <w:p w14:paraId="7A931AC1" w14:textId="77777777" w:rsidR="00672A87" w:rsidRDefault="00672A87" w:rsidP="0092189C">
      <w:pPr>
        <w:ind w:firstLine="540"/>
      </w:pPr>
    </w:p>
    <w:p w14:paraId="2E475067" w14:textId="048BD48B" w:rsidR="007747A2" w:rsidRDefault="00611D0D">
      <w:r>
        <w:t xml:space="preserve">Concert Attire: </w:t>
      </w:r>
      <w:r w:rsidR="0048380A">
        <w:t xml:space="preserve">Band Shirt and black bottoms.  </w:t>
      </w:r>
    </w:p>
    <w:p w14:paraId="4F379196" w14:textId="21D8FC17" w:rsidR="00AB159C" w:rsidRDefault="00AB159C"/>
    <w:sectPr w:rsidR="00AB1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sDQ2s7QwNDc2NTNS0lEKTi0uzszPAykwrAUAGQc6gSwAAAA="/>
  </w:docVars>
  <w:rsids>
    <w:rsidRoot w:val="007747A2"/>
    <w:rsid w:val="00136249"/>
    <w:rsid w:val="003F4555"/>
    <w:rsid w:val="0048380A"/>
    <w:rsid w:val="00611D0D"/>
    <w:rsid w:val="00672A87"/>
    <w:rsid w:val="006E78BF"/>
    <w:rsid w:val="007747A2"/>
    <w:rsid w:val="008745D6"/>
    <w:rsid w:val="0092189C"/>
    <w:rsid w:val="009470D7"/>
    <w:rsid w:val="00AB159C"/>
    <w:rsid w:val="00C279AE"/>
    <w:rsid w:val="00CD26D1"/>
    <w:rsid w:val="00D45517"/>
    <w:rsid w:val="00DC67A0"/>
    <w:rsid w:val="00E319AE"/>
    <w:rsid w:val="00E400D3"/>
    <w:rsid w:val="00EF6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51CA1"/>
  <w15:chartTrackingRefBased/>
  <w15:docId w15:val="{058FA492-F14E-472E-B7F5-4A212FB9B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ette Donald</dc:creator>
  <cp:keywords/>
  <dc:description/>
  <cp:lastModifiedBy>Len Morse</cp:lastModifiedBy>
  <cp:revision>7</cp:revision>
  <dcterms:created xsi:type="dcterms:W3CDTF">2023-12-04T00:37:00Z</dcterms:created>
  <dcterms:modified xsi:type="dcterms:W3CDTF">2023-12-08T06:14:00Z</dcterms:modified>
</cp:coreProperties>
</file>